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1E487" w14:textId="666A2758" w:rsidR="007B7ED2" w:rsidRDefault="00F93053" w:rsidP="00F93053">
      <w:r>
        <w:t xml:space="preserve">Name: </w:t>
      </w:r>
      <w:r w:rsidR="00ED7742">
        <w:t xml:space="preserve">Jason </w:t>
      </w:r>
      <w:proofErr w:type="spellStart"/>
      <w:r w:rsidR="00ED7742">
        <w:t>Tilgner</w:t>
      </w:r>
      <w:proofErr w:type="spellEnd"/>
    </w:p>
    <w:p w14:paraId="5410D3B9" w14:textId="21A36D3F" w:rsidR="00F93053" w:rsidRDefault="00F93053" w:rsidP="00F93053">
      <w:r>
        <w:t xml:space="preserve">Student Number: </w:t>
      </w:r>
      <w:r w:rsidR="00ED7742">
        <w:t>S3830312</w:t>
      </w:r>
    </w:p>
    <w:p w14:paraId="5C173F8D" w14:textId="384764B9" w:rsidR="00F93053" w:rsidRDefault="00F93053" w:rsidP="00F93053">
      <w:r>
        <w:t xml:space="preserve">Hometown: </w:t>
      </w:r>
      <w:r w:rsidR="00ED7742">
        <w:t>Yallourn North, Vic</w:t>
      </w:r>
    </w:p>
    <w:p w14:paraId="5EC4F704" w14:textId="53D99839" w:rsidR="00F93053" w:rsidRDefault="00F93053" w:rsidP="00F93053">
      <w:r>
        <w:t xml:space="preserve">Education: </w:t>
      </w:r>
      <w:r w:rsidR="00ED7742">
        <w:t>Certificate IV in information technology</w:t>
      </w:r>
    </w:p>
    <w:p w14:paraId="623938E3" w14:textId="5B764838" w:rsidR="00F93053" w:rsidRDefault="00F93053" w:rsidP="00F93053">
      <w:r>
        <w:t xml:space="preserve">Current Job: </w:t>
      </w:r>
      <w:r w:rsidR="00ED7742">
        <w:t>IT Support Officer / Desktop Support</w:t>
      </w:r>
    </w:p>
    <w:p w14:paraId="00EA4CDC" w14:textId="53E52B63" w:rsidR="00F93053" w:rsidRDefault="00F93053" w:rsidP="00F93053">
      <w:r>
        <w:t xml:space="preserve">Quick Bio: </w:t>
      </w:r>
      <w:r w:rsidR="00ED7742">
        <w:t xml:space="preserve">My Name is Jason, and I am in a team with the red panthers. </w:t>
      </w:r>
      <w:r w:rsidR="00ED7742">
        <w:t xml:space="preserve">I live just outside of a country town called Yallourn North with my family and cat called </w:t>
      </w:r>
      <w:proofErr w:type="spellStart"/>
      <w:r w:rsidR="00ED7742">
        <w:t>tyrion</w:t>
      </w:r>
      <w:proofErr w:type="spellEnd"/>
      <w:r w:rsidR="00ED7742">
        <w:t>. I have been working in a few different IT positions over the last 10 years, and have also got a couple of different IT certificates. I am doing this course as I enjoy IT and also wish to progress my current career into software development or project management. My main hobby is I like to gym</w:t>
      </w:r>
      <w:r w:rsidR="00ED7742">
        <w:t xml:space="preserve">. </w:t>
      </w:r>
    </w:p>
    <w:p w14:paraId="5C29E3FE" w14:textId="5A5C4595" w:rsidR="00ED7742" w:rsidRDefault="00ED7742" w:rsidP="00F93053">
      <w:r>
        <w:t xml:space="preserve">I have been working on a couple different IT service desks over the last few years, this includes application support and also general generic support. When I am not working in IT in my professional life, I also enjoy gaming </w:t>
      </w:r>
      <w:r w:rsidR="00A75B4A">
        <w:t>and playing with people from all over the world in different MMO’s.</w:t>
      </w:r>
    </w:p>
    <w:p w14:paraId="282AA9F3" w14:textId="77777777" w:rsidR="00135C72" w:rsidRPr="00F93053" w:rsidRDefault="00135C72" w:rsidP="00135C72">
      <w:bookmarkStart w:id="0" w:name="_GoBack"/>
      <w:bookmarkEnd w:id="0"/>
    </w:p>
    <w:sectPr w:rsidR="00135C72" w:rsidRPr="00F930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1NDQzN7A0NjCzMDdT0lEKTi0uzszPAykwrAUAGoMWYCwAAAA="/>
  </w:docVars>
  <w:rsids>
    <w:rsidRoot w:val="00F93053"/>
    <w:rsid w:val="00135C72"/>
    <w:rsid w:val="00434C78"/>
    <w:rsid w:val="006646E9"/>
    <w:rsid w:val="00683AAD"/>
    <w:rsid w:val="007B7ED2"/>
    <w:rsid w:val="008C6BC4"/>
    <w:rsid w:val="00953FC5"/>
    <w:rsid w:val="00A75B4A"/>
    <w:rsid w:val="00E812C0"/>
    <w:rsid w:val="00ED7742"/>
    <w:rsid w:val="00F412E3"/>
    <w:rsid w:val="00F93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5D0AF"/>
  <w15:chartTrackingRefBased/>
  <w15:docId w15:val="{70A38680-22A2-45EC-8440-8B155B54E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Information Template</vt:lpstr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Information Template</dc:title>
  <dc:subject>Introduction to Information Technology</dc:subject>
  <dc:creator>Shaun Lottey</dc:creator>
  <cp:keywords>Assignment 2</cp:keywords>
  <dc:description/>
  <cp:lastModifiedBy>jt</cp:lastModifiedBy>
  <cp:revision>2</cp:revision>
  <dcterms:created xsi:type="dcterms:W3CDTF">2020-01-07T08:30:00Z</dcterms:created>
  <dcterms:modified xsi:type="dcterms:W3CDTF">2020-01-07T08:30:00Z</dcterms:modified>
</cp:coreProperties>
</file>